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15 Essex </w:t>
      </w:r>
      <w:proofErr w:type="gramStart"/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</w:t>
      </w:r>
      <w:proofErr w:type="gramEnd"/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1489E96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proofErr w:type="spellStart"/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proofErr w:type="spellStart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located</w:t>
            </w:r>
            <w:proofErr w:type="spellEnd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7777777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isity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77777777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anee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7777777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lastRenderedPageBreak/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0C5BD02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7D83E1DA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1EFAC7BC" w:rsidR="00F77B84" w:rsidRPr="009F2395" w:rsidRDefault="00AB0420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36497454" w:rsidR="00F77B84" w:rsidRPr="009F2395" w:rsidRDefault="009E26E2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773E9A12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49B1AB01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9E26E2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0E320882" w:rsidR="009E26E2" w:rsidRDefault="009E26E2" w:rsidP="00AB042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9E26E2" w:rsidRDefault="009E26E2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9E26E2" w:rsidRDefault="009E26E2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AB0420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6B0644B7" w:rsidR="00AB0420" w:rsidRDefault="00AB0420" w:rsidP="00AB042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AB0420" w:rsidRDefault="00AB0420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AB0420" w:rsidRPr="00CA0709" w:rsidRDefault="00AB0420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F77B84" w14:paraId="34C2263A" w14:textId="77777777" w:rsidTr="00AB0420">
        <w:trPr>
          <w:trHeight w:val="65"/>
        </w:trPr>
        <w:tc>
          <w:tcPr>
            <w:tcW w:w="9270" w:type="dxa"/>
          </w:tcPr>
          <w:p w14:paraId="547E7DA1" w14:textId="1603CA74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1080" w:type="dxa"/>
          </w:tcPr>
          <w:p w14:paraId="13A66F65" w14:textId="5529423E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F77B84" w:rsidRPr="00CA0709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F77B84" w14:paraId="1CE910CF" w14:textId="77777777" w:rsidTr="00AB0420">
        <w:trPr>
          <w:trHeight w:val="65"/>
        </w:trPr>
        <w:tc>
          <w:tcPr>
            <w:tcW w:w="9270" w:type="dxa"/>
          </w:tcPr>
          <w:p w14:paraId="72129282" w14:textId="3ED8961E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1080" w:type="dxa"/>
          </w:tcPr>
          <w:p w14:paraId="4D8B69A1" w14:textId="0804545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77B84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77B84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77B84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00163" w14:textId="77777777" w:rsidR="00281B89" w:rsidRDefault="00281B89" w:rsidP="00962F84">
      <w:r>
        <w:separator/>
      </w:r>
    </w:p>
  </w:endnote>
  <w:endnote w:type="continuationSeparator" w:id="0">
    <w:p w14:paraId="2879DEE0" w14:textId="77777777" w:rsidR="00281B89" w:rsidRDefault="00281B89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289B4" w14:textId="77777777" w:rsidR="008A1425" w:rsidRDefault="008A14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65D1" w14:textId="77777777" w:rsidR="008A1425" w:rsidRDefault="008A14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2678A" w14:textId="77777777" w:rsidR="008A1425" w:rsidRDefault="008A1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CAB02" w14:textId="77777777" w:rsidR="00281B89" w:rsidRDefault="00281B89" w:rsidP="00962F84">
      <w:r>
        <w:separator/>
      </w:r>
    </w:p>
  </w:footnote>
  <w:footnote w:type="continuationSeparator" w:id="0">
    <w:p w14:paraId="456F04EC" w14:textId="77777777" w:rsidR="00281B89" w:rsidRDefault="00281B89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2CFE" w14:textId="77777777" w:rsidR="008A1425" w:rsidRDefault="008A1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C2F3E" w14:textId="77777777" w:rsidR="008A1425" w:rsidRDefault="008A14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3CE1D87D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8A1425">
      <w:rPr>
        <w:rFonts w:ascii="Garamond" w:hAnsi="Garamond" w:cs="NimbusRomNo9L-Regu"/>
        <w:color w:val="0000FF"/>
        <w:sz w:val="20"/>
        <w:szCs w:val="20"/>
        <w:lang w:val="en-US"/>
      </w:rPr>
      <w:t>March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PjWgDqBdY8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423607"/>
    <w:rsid w:val="00452912"/>
    <w:rsid w:val="00461E41"/>
    <w:rsid w:val="004771E2"/>
    <w:rsid w:val="00477DB6"/>
    <w:rsid w:val="00481812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4F59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48F2"/>
    <w:rsid w:val="008E11ED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C7AEC"/>
    <w:rsid w:val="00AD5F23"/>
    <w:rsid w:val="00AE07F1"/>
    <w:rsid w:val="00AE4000"/>
    <w:rsid w:val="00AE7555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6C1B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5</Pages>
  <Words>3740</Words>
  <Characters>21321</Characters>
  <Application>Microsoft Office Word</Application>
  <DocSecurity>0</DocSecurity>
  <Lines>17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Manager/>
  <Company/>
  <LinksUpToDate>false</LinksUpToDate>
  <CharactersWithSpaces>250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28</cp:revision>
  <cp:lastPrinted>2023-04-05T17:11:00Z</cp:lastPrinted>
  <dcterms:created xsi:type="dcterms:W3CDTF">2023-03-04T20:29:00Z</dcterms:created>
  <dcterms:modified xsi:type="dcterms:W3CDTF">2023-04-21T14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